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7A9BC9" w14:textId="2624B1AF" w:rsidR="009E2D0F" w:rsidRPr="005877D1" w:rsidRDefault="009E2D0F" w:rsidP="009E2D0F">
      <w:pPr>
        <w:pStyle w:val="Default"/>
        <w:spacing w:line="276" w:lineRule="auto"/>
        <w:jc w:val="center"/>
      </w:pPr>
      <w:r>
        <w:rPr>
          <w:b/>
          <w:bCs/>
        </w:rPr>
        <w:t>Nemzetközi gazdálkodás alapképzés</w:t>
      </w:r>
    </w:p>
    <w:p w14:paraId="61B73CD8" w14:textId="2F438E41" w:rsidR="009E2D0F" w:rsidRPr="005877D1" w:rsidRDefault="009E2D0F" w:rsidP="009E2D0F">
      <w:pPr>
        <w:pStyle w:val="Default"/>
        <w:spacing w:line="276" w:lineRule="auto"/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>Külgazdasági – vállalkozási spe</w:t>
      </w:r>
      <w:r w:rsidRPr="005877D1">
        <w:rPr>
          <w:b/>
          <w:bCs/>
        </w:rPr>
        <w:t>cializáció</w:t>
      </w:r>
    </w:p>
    <w:p w14:paraId="4DA6079B" w14:textId="48B0BD8C" w:rsidR="009E2D0F" w:rsidRPr="005877D1" w:rsidRDefault="009E2D0F" w:rsidP="009E2D0F">
      <w:pPr>
        <w:pStyle w:val="Default"/>
        <w:spacing w:line="276" w:lineRule="auto"/>
        <w:jc w:val="center"/>
      </w:pPr>
      <w:r w:rsidRPr="005877D1">
        <w:rPr>
          <w:b/>
          <w:bCs/>
        </w:rPr>
        <w:t xml:space="preserve">Záróvizsga </w:t>
      </w:r>
      <w:r w:rsidR="00D1144A">
        <w:rPr>
          <w:b/>
          <w:bCs/>
        </w:rPr>
        <w:t>témakörök</w:t>
      </w:r>
    </w:p>
    <w:p w14:paraId="34F0C321" w14:textId="77777777" w:rsidR="009E2D0F" w:rsidRDefault="009E2D0F">
      <w:pPr>
        <w:spacing w:after="21" w:line="259" w:lineRule="auto"/>
        <w:ind w:left="0" w:right="6" w:firstLine="0"/>
        <w:jc w:val="center"/>
      </w:pPr>
    </w:p>
    <w:p w14:paraId="5BFCCDDD" w14:textId="5144CA59" w:rsidR="009A4AFF" w:rsidRDefault="009A4AFF">
      <w:pPr>
        <w:spacing w:after="12" w:line="259" w:lineRule="auto"/>
        <w:ind w:left="56" w:firstLine="0"/>
        <w:jc w:val="center"/>
      </w:pPr>
    </w:p>
    <w:p w14:paraId="0C727F84" w14:textId="57138775" w:rsidR="009A4AFF" w:rsidRDefault="009A4AFF" w:rsidP="00A602C2">
      <w:pPr>
        <w:spacing w:after="42" w:line="259" w:lineRule="auto"/>
        <w:ind w:left="0" w:firstLine="0"/>
        <w:jc w:val="right"/>
      </w:pPr>
    </w:p>
    <w:p w14:paraId="1F929178" w14:textId="77777777" w:rsidR="009A4AFF" w:rsidRDefault="00E61A15" w:rsidP="00B229EC">
      <w:pPr>
        <w:pStyle w:val="Listaszerbekezds"/>
        <w:numPr>
          <w:ilvl w:val="0"/>
          <w:numId w:val="10"/>
        </w:numPr>
        <w:ind w:left="567" w:firstLine="0"/>
      </w:pPr>
      <w:r>
        <w:t xml:space="preserve">Az EU szervezeti felépítése, a szervek feladatkörei. Az EU döntéshozatali eljárása.  </w:t>
      </w:r>
    </w:p>
    <w:p w14:paraId="01E810AD" w14:textId="77777777" w:rsidR="009A4AFF" w:rsidRDefault="00E61A15" w:rsidP="00B229EC">
      <w:pPr>
        <w:pStyle w:val="Listaszerbekezds"/>
        <w:numPr>
          <w:ilvl w:val="0"/>
          <w:numId w:val="10"/>
        </w:numPr>
        <w:ind w:left="567"/>
      </w:pPr>
      <w:r>
        <w:t xml:space="preserve">A nemzetközi adásvétel szabályai (Bécsi Vételi Egyezmény). </w:t>
      </w:r>
    </w:p>
    <w:p w14:paraId="3ED45DAB" w14:textId="7777777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Értékpapírok a nemzetközi kereskedelemben (váltó, csekk, </w:t>
      </w:r>
      <w:proofErr w:type="spellStart"/>
      <w:r>
        <w:t>hajóraklevél</w:t>
      </w:r>
      <w:proofErr w:type="spellEnd"/>
      <w:r>
        <w:t xml:space="preserve">, kiszolgáltatási jegy, folyami </w:t>
      </w:r>
      <w:proofErr w:type="spellStart"/>
      <w:r>
        <w:t>rakjegy</w:t>
      </w:r>
      <w:proofErr w:type="spellEnd"/>
      <w:r>
        <w:t xml:space="preserve">). </w:t>
      </w:r>
    </w:p>
    <w:p w14:paraId="4EB5BB1B" w14:textId="7777777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Ismertesse a nemzetközi pénzügyi rendszer fejlődésének fő állomásait! Jellemezze a főbb korszakokra jellemző árfolyam- illetve gazdaságpolitikát!  </w:t>
      </w:r>
    </w:p>
    <w:p w14:paraId="2CD7C8E3" w14:textId="7777777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Milyen fő állomásai voltak az európai pénzügyi rendszer fejlődésének a </w:t>
      </w:r>
      <w:proofErr w:type="spellStart"/>
      <w:r>
        <w:t>Bretton</w:t>
      </w:r>
      <w:proofErr w:type="spellEnd"/>
      <w:r>
        <w:t xml:space="preserve"> </w:t>
      </w:r>
      <w:proofErr w:type="spellStart"/>
      <w:r>
        <w:t>Woods</w:t>
      </w:r>
      <w:proofErr w:type="spellEnd"/>
      <w:r>
        <w:t xml:space="preserve">-i pénzügyi rendszer összeomlása óta? Mi jellemezte ezeket? Hogyan, milyen kritériumok alapján határozta meg </w:t>
      </w:r>
      <w:proofErr w:type="spellStart"/>
      <w:r>
        <w:t>Mundell</w:t>
      </w:r>
      <w:proofErr w:type="spellEnd"/>
      <w:r>
        <w:t xml:space="preserve"> az optimális valutaövezetet? Milyen hasznai és költségei vannak egy monetáris unióhoz való csatlakozásnak? </w:t>
      </w:r>
    </w:p>
    <w:p w14:paraId="6D426A47" w14:textId="7777777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Különleges nemzetközi ügyletek </w:t>
      </w:r>
    </w:p>
    <w:p w14:paraId="27F42061" w14:textId="6BAC016D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>Az Incoterms 20</w:t>
      </w:r>
      <w:r w:rsidR="00EF571A">
        <w:t>2</w:t>
      </w:r>
      <w:r>
        <w:t xml:space="preserve">0 rendszer </w:t>
      </w:r>
    </w:p>
    <w:p w14:paraId="7A13D9D2" w14:textId="77777777" w:rsidR="00EF571A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A piaci erő és a jólét (a monopólium </w:t>
      </w:r>
      <w:proofErr w:type="gramStart"/>
      <w:r>
        <w:t>allokációs</w:t>
      </w:r>
      <w:proofErr w:type="gramEnd"/>
      <w:r>
        <w:t xml:space="preserve"> és termelési hatékonyságvesztesége, dinamikus hatékonyság és a monopólium, szabad piaci belépés és a monopólium) </w:t>
      </w:r>
    </w:p>
    <w:p w14:paraId="5E6E03F7" w14:textId="77777777" w:rsidR="000A4943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A hálózatos szolgáltatások piaca és szabályozása (hálózati hatás, hálózati </w:t>
      </w:r>
      <w:proofErr w:type="spellStart"/>
      <w:r>
        <w:t>externáliák</w:t>
      </w:r>
      <w:proofErr w:type="spellEnd"/>
      <w:r>
        <w:t xml:space="preserve">, nélkülözhetetlen eszközök, a piac átbillenése, bezáródás, szabványok szerepe) </w:t>
      </w:r>
    </w:p>
    <w:p w14:paraId="45FFA5BE" w14:textId="3A1357C6" w:rsidR="002C7075" w:rsidRDefault="00E61A15" w:rsidP="00B229EC">
      <w:pPr>
        <w:pStyle w:val="Listaszerbekezds"/>
        <w:numPr>
          <w:ilvl w:val="0"/>
          <w:numId w:val="10"/>
        </w:numPr>
        <w:ind w:left="709" w:hanging="142"/>
      </w:pPr>
      <w:proofErr w:type="spellStart"/>
      <w:r>
        <w:t>Outsourcing</w:t>
      </w:r>
      <w:proofErr w:type="spellEnd"/>
      <w:r>
        <w:t xml:space="preserve"> „az évszázad egyik legnagyobb szervezeti és iparági struktúraváltása” (fogalma, története, típusai, előnyök, hátrányok)</w:t>
      </w:r>
    </w:p>
    <w:p w14:paraId="4255DDE2" w14:textId="5AF18F12" w:rsidR="00EF571A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>A nemzetközi piacra lépés formái (jellemzők, előnyök, hátrányok)</w:t>
      </w:r>
      <w:r w:rsidR="007C02B6">
        <w:t xml:space="preserve">. </w:t>
      </w:r>
      <w:r>
        <w:t>A nemzetközi piacra lépés motivációs tényezői.</w:t>
      </w:r>
    </w:p>
    <w:p w14:paraId="3526FEB1" w14:textId="322C4B3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>Mutassa be a vállalkozás makro</w:t>
      </w:r>
      <w:r w:rsidR="007C02B6">
        <w:t>-</w:t>
      </w:r>
      <w:r>
        <w:t xml:space="preserve"> és mikrokörnyezet elemzéséhez használható technikákat, modelleket. </w:t>
      </w:r>
    </w:p>
    <w:p w14:paraId="1A00638A" w14:textId="5CA81C1C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Ismertesse a vámeljárások fajtáit és röviden foglalja össze azok jogszabályi feltételeit! </w:t>
      </w:r>
    </w:p>
    <w:p w14:paraId="1BF75B75" w14:textId="77777777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Ismertesse az árutovábbítás vámeljárás jogszabályi feltételeit, különös tekintettel a biztosítékokra és az eljárástípusokra! </w:t>
      </w:r>
    </w:p>
    <w:p w14:paraId="6E4C0333" w14:textId="3F6488CA" w:rsidR="009A4AFF" w:rsidRDefault="00E61A15" w:rsidP="00B229EC">
      <w:pPr>
        <w:pStyle w:val="Listaszerbekezds"/>
        <w:numPr>
          <w:ilvl w:val="0"/>
          <w:numId w:val="10"/>
        </w:numPr>
        <w:ind w:left="709" w:hanging="142"/>
      </w:pPr>
      <w:r>
        <w:t xml:space="preserve">Ismertesse a vámraktározás vámeljárás jogszabályi feltételeit, különös tekintettel a biztosítékokra és az eljárástípusokra! </w:t>
      </w:r>
    </w:p>
    <w:p w14:paraId="0EE07A90" w14:textId="67D1FC78" w:rsidR="00D1144A" w:rsidRDefault="00D1144A" w:rsidP="00D1144A">
      <w:pPr>
        <w:ind w:left="1040" w:firstLine="0"/>
      </w:pPr>
    </w:p>
    <w:p w14:paraId="62CF738D" w14:textId="28A2020E" w:rsidR="00D1144A" w:rsidRDefault="00D1144A" w:rsidP="00D1144A">
      <w:pPr>
        <w:ind w:left="1040" w:firstLine="0"/>
      </w:pPr>
      <w:r>
        <w:t>Debrecen, 2021. 04. 20.</w:t>
      </w:r>
      <w:r>
        <w:tab/>
      </w:r>
      <w:r>
        <w:tab/>
      </w:r>
      <w:r>
        <w:tab/>
      </w:r>
      <w:r>
        <w:tab/>
      </w:r>
      <w:r>
        <w:tab/>
        <w:t>Dr. Erdey László</w:t>
      </w:r>
    </w:p>
    <w:p w14:paraId="6A35A847" w14:textId="2CAFB131" w:rsidR="00D1144A" w:rsidRDefault="00D1144A" w:rsidP="00D1144A">
      <w:pPr>
        <w:ind w:left="104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zakvezető</w:t>
      </w:r>
      <w:proofErr w:type="gramEnd"/>
    </w:p>
    <w:sectPr w:rsidR="00D1144A" w:rsidSect="00D1144A">
      <w:pgSz w:w="11906" w:h="16838"/>
      <w:pgMar w:top="1418" w:right="1418" w:bottom="1418" w:left="1418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86A48"/>
    <w:multiLevelType w:val="hybridMultilevel"/>
    <w:tmpl w:val="3732F934"/>
    <w:lvl w:ilvl="0" w:tplc="92100358">
      <w:start w:val="1"/>
      <w:numFmt w:val="bullet"/>
      <w:lvlText w:val="•"/>
      <w:lvlJc w:val="left"/>
      <w:pPr>
        <w:ind w:left="10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2B3D0D31"/>
    <w:multiLevelType w:val="hybridMultilevel"/>
    <w:tmpl w:val="A230B5E0"/>
    <w:lvl w:ilvl="0" w:tplc="03B6D9B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5AD740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BD4A592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C6A7E94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7E4A086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A185D84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A8C8AC4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8F023CE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44879A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18C0898"/>
    <w:multiLevelType w:val="hybridMultilevel"/>
    <w:tmpl w:val="C9E4BB24"/>
    <w:lvl w:ilvl="0" w:tplc="F392F2A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AAC857E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52081E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7D6FF8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A22853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29095B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9D27540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FA608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E6D846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CB51E08"/>
    <w:multiLevelType w:val="hybridMultilevel"/>
    <w:tmpl w:val="A126B600"/>
    <w:lvl w:ilvl="0" w:tplc="B5ACFDC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5188BE0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CE00648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16913A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BC60168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CCCA56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BAA4434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322C74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2EC34A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15C3017"/>
    <w:multiLevelType w:val="hybridMultilevel"/>
    <w:tmpl w:val="64569A4A"/>
    <w:lvl w:ilvl="0" w:tplc="9210035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57C279A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C0D60A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56273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2349A8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FBCD8D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2DC81F4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8A8F44A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468BAAC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5BB48C9"/>
    <w:multiLevelType w:val="hybridMultilevel"/>
    <w:tmpl w:val="26422CD0"/>
    <w:lvl w:ilvl="0" w:tplc="87321E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27C2F2A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0502D4E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B0A948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0EEEB74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1D4CB5C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BBA0704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7E60E60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F8232F2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7CD1300"/>
    <w:multiLevelType w:val="hybridMultilevel"/>
    <w:tmpl w:val="4798F848"/>
    <w:lvl w:ilvl="0" w:tplc="97A07D54">
      <w:start w:val="1"/>
      <w:numFmt w:val="bullet"/>
      <w:lvlText w:val="•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407822">
      <w:start w:val="1"/>
      <w:numFmt w:val="bullet"/>
      <w:lvlText w:val="o"/>
      <w:lvlJc w:val="left"/>
      <w:pPr>
        <w:ind w:left="11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284BDE">
      <w:start w:val="1"/>
      <w:numFmt w:val="bullet"/>
      <w:lvlText w:val="▪"/>
      <w:lvlJc w:val="left"/>
      <w:pPr>
        <w:ind w:left="18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BA554E">
      <w:start w:val="1"/>
      <w:numFmt w:val="bullet"/>
      <w:lvlText w:val="•"/>
      <w:lvlJc w:val="left"/>
      <w:pPr>
        <w:ind w:left="25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66DF4E">
      <w:start w:val="1"/>
      <w:numFmt w:val="bullet"/>
      <w:lvlText w:val="o"/>
      <w:lvlJc w:val="left"/>
      <w:pPr>
        <w:ind w:left="3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52622BE">
      <w:start w:val="1"/>
      <w:numFmt w:val="bullet"/>
      <w:lvlText w:val="▪"/>
      <w:lvlJc w:val="left"/>
      <w:pPr>
        <w:ind w:left="40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FD2C55C">
      <w:start w:val="1"/>
      <w:numFmt w:val="bullet"/>
      <w:lvlText w:val="•"/>
      <w:lvlJc w:val="left"/>
      <w:pPr>
        <w:ind w:left="47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A0A07B8">
      <w:start w:val="1"/>
      <w:numFmt w:val="bullet"/>
      <w:lvlText w:val="o"/>
      <w:lvlJc w:val="left"/>
      <w:pPr>
        <w:ind w:left="54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8A5D74">
      <w:start w:val="1"/>
      <w:numFmt w:val="bullet"/>
      <w:lvlText w:val="▪"/>
      <w:lvlJc w:val="left"/>
      <w:pPr>
        <w:ind w:left="61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BD9670C"/>
    <w:multiLevelType w:val="hybridMultilevel"/>
    <w:tmpl w:val="08D65FF6"/>
    <w:lvl w:ilvl="0" w:tplc="E9F4EE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24052CC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E3C4940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FEC7F4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A608B6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4F4A60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930576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C186604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765258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8611C99"/>
    <w:multiLevelType w:val="hybridMultilevel"/>
    <w:tmpl w:val="C0423BA4"/>
    <w:lvl w:ilvl="0" w:tplc="8BEEC04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5529650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ACC282A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5DC8562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D0E30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4C670CE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2F4AA26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88721E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BA453C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B856B5A"/>
    <w:multiLevelType w:val="hybridMultilevel"/>
    <w:tmpl w:val="76F28486"/>
    <w:lvl w:ilvl="0" w:tplc="9210035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2"/>
  </w:num>
  <w:num w:numId="5">
    <w:abstractNumId w:val="3"/>
  </w:num>
  <w:num w:numId="6">
    <w:abstractNumId w:val="5"/>
  </w:num>
  <w:num w:numId="7">
    <w:abstractNumId w:val="7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QzNrCwALIsDJR0lIJTi4sz8/NACgxrASrhZdYsAAAA"/>
  </w:docVars>
  <w:rsids>
    <w:rsidRoot w:val="009A4AFF"/>
    <w:rsid w:val="000A4943"/>
    <w:rsid w:val="002C7075"/>
    <w:rsid w:val="005D478A"/>
    <w:rsid w:val="007B744C"/>
    <w:rsid w:val="007C02B6"/>
    <w:rsid w:val="007C6694"/>
    <w:rsid w:val="009A4AFF"/>
    <w:rsid w:val="009E2D0F"/>
    <w:rsid w:val="00A602C2"/>
    <w:rsid w:val="00B229EC"/>
    <w:rsid w:val="00B96C8F"/>
    <w:rsid w:val="00BA6275"/>
    <w:rsid w:val="00C31F87"/>
    <w:rsid w:val="00D1144A"/>
    <w:rsid w:val="00E61A15"/>
    <w:rsid w:val="00EF571A"/>
    <w:rsid w:val="00EF6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F11572"/>
  <w15:docId w15:val="{9444AFC3-66E4-4D9B-9461-A8569A3F7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32" w:line="268" w:lineRule="auto"/>
      <w:ind w:left="77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Cmsor1">
    <w:name w:val="heading 1"/>
    <w:next w:val="Norml"/>
    <w:link w:val="Cmsor1Char"/>
    <w:uiPriority w:val="9"/>
    <w:qFormat/>
    <w:pPr>
      <w:keepNext/>
      <w:keepLines/>
      <w:spacing w:after="16"/>
      <w:ind w:left="10" w:right="9" w:hanging="10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Pr>
      <w:rFonts w:ascii="Times New Roman" w:eastAsia="Times New Roman" w:hAnsi="Times New Roman" w:cs="Times New Roman"/>
      <w:color w:val="000000"/>
      <w:sz w:val="24"/>
    </w:rPr>
  </w:style>
  <w:style w:type="paragraph" w:styleId="Listaszerbekezds">
    <w:name w:val="List Paragraph"/>
    <w:basedOn w:val="Norml"/>
    <w:uiPriority w:val="34"/>
    <w:qFormat/>
    <w:rsid w:val="002C7075"/>
    <w:pPr>
      <w:ind w:left="720"/>
      <w:contextualSpacing/>
    </w:pPr>
  </w:style>
  <w:style w:type="paragraph" w:customStyle="1" w:styleId="Default">
    <w:name w:val="Default"/>
    <w:rsid w:val="009E2D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8</Words>
  <Characters>1713</Characters>
  <Application>Microsoft Office Word</Application>
  <DocSecurity>0</DocSecurity>
  <Lines>14</Lines>
  <Paragraphs>3</Paragraphs>
  <ScaleCrop>false</ScaleCrop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mzetkÃ¶zi gazdÃ¡lkodÃ¡s alapszak</dc:title>
  <dc:subject/>
  <dc:creator>user</dc:creator>
  <cp:keywords/>
  <cp:lastModifiedBy>Veronika Fenyves</cp:lastModifiedBy>
  <cp:revision>19</cp:revision>
  <dcterms:created xsi:type="dcterms:W3CDTF">2021-04-05T15:54:00Z</dcterms:created>
  <dcterms:modified xsi:type="dcterms:W3CDTF">2021-04-20T14:25:00Z</dcterms:modified>
</cp:coreProperties>
</file>